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241A4261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utomotive Electricity and Electronics</w:t>
      </w:r>
    </w:p>
    <w:p w14:paraId="0A6E5014" w14:textId="556154B4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B05659">
        <w:rPr>
          <w:rFonts w:eastAsia="Times New Roman" w:cstheme="minorHAnsi"/>
          <w:b/>
          <w:color w:val="181717"/>
          <w:sz w:val="28"/>
          <w:szCs w:val="28"/>
        </w:rPr>
        <w:t>8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B05659">
        <w:rPr>
          <w:rFonts w:eastAsia="Times New Roman" w:cstheme="minorHAnsi"/>
          <w:b/>
          <w:color w:val="181717"/>
          <w:sz w:val="28"/>
          <w:szCs w:val="28"/>
        </w:rPr>
        <w:t>Series-P</w:t>
      </w:r>
      <w:r w:rsidR="00457A06">
        <w:rPr>
          <w:rFonts w:eastAsia="Times New Roman" w:cstheme="minorHAnsi"/>
          <w:b/>
          <w:color w:val="181717"/>
          <w:sz w:val="28"/>
          <w:szCs w:val="28"/>
        </w:rPr>
        <w:t>arallel</w:t>
      </w:r>
      <w:r w:rsidR="000C6299">
        <w:rPr>
          <w:rFonts w:eastAsia="Times New Roman" w:cstheme="minorHAnsi"/>
          <w:b/>
          <w:color w:val="181717"/>
          <w:sz w:val="28"/>
          <w:szCs w:val="28"/>
        </w:rPr>
        <w:t xml:space="preserve"> Circuit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65A3B348" w14:textId="74B90BF8" w:rsidR="003A5A9C" w:rsidRDefault="00DF2F45" w:rsidP="004637B0">
      <w:pPr>
        <w:spacing w:after="0"/>
        <w:ind w:left="450" w:right="-810"/>
      </w:pPr>
      <w:r w:rsidRPr="00DF2F45">
        <w:t xml:space="preserve">1. </w:t>
      </w:r>
      <w:r w:rsidR="00D51E35">
        <w:t>Series-Parallel Circuits and Solving Series-Parallel Circuit Calculation Problems</w:t>
      </w:r>
    </w:p>
    <w:p w14:paraId="13145BB6" w14:textId="3B0F790A" w:rsidR="008F46C1" w:rsidRDefault="003A5A9C" w:rsidP="004637B0">
      <w:pPr>
        <w:spacing w:after="0"/>
        <w:ind w:left="450" w:right="-810"/>
      </w:pPr>
      <w:r>
        <w:t xml:space="preserve">2. </w:t>
      </w:r>
      <w:r w:rsidR="00D51E35">
        <w:t>Series-Parallel Circuit Calculation Examples</w:t>
      </w:r>
    </w:p>
    <w:p w14:paraId="6D574F24" w14:textId="4620475A" w:rsidR="00DF2F45" w:rsidRPr="00DF2F45" w:rsidRDefault="00DF2F45" w:rsidP="00572C8B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509083A9" w14:textId="77777777" w:rsidR="00B05659" w:rsidRDefault="00CB7645" w:rsidP="00CB7645">
      <w:pPr>
        <w:spacing w:after="0"/>
        <w:ind w:left="446" w:right="-806"/>
      </w:pPr>
      <w:r>
        <w:t xml:space="preserve">1. </w:t>
      </w:r>
      <w:r w:rsidR="00B05659" w:rsidRPr="00B05659">
        <w:t>Identify a series–parallel circuit.</w:t>
      </w:r>
    </w:p>
    <w:p w14:paraId="37A24E2F" w14:textId="689E2ACD" w:rsidR="00D51E35" w:rsidRDefault="00CB7645" w:rsidP="00D51E35">
      <w:pPr>
        <w:spacing w:after="0"/>
        <w:ind w:left="446" w:right="-806"/>
      </w:pPr>
      <w:r>
        <w:t xml:space="preserve">2. </w:t>
      </w:r>
      <w:r w:rsidR="00D51E35">
        <w:t>Identify where faults in a series–parallel circuit can be detected.</w:t>
      </w:r>
    </w:p>
    <w:p w14:paraId="55695049" w14:textId="1A728D45" w:rsidR="00DF2F45" w:rsidRPr="00DF2F45" w:rsidRDefault="00F25410" w:rsidP="00D51E35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508B18D7" w:rsidR="009E77DF" w:rsidRDefault="009E77DF" w:rsidP="009E77DF">
      <w:pPr>
        <w:spacing w:after="0"/>
        <w:ind w:left="450" w:right="-810"/>
      </w:pPr>
      <w:bookmarkStart w:id="0" w:name="_Hlk99950783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8834DD" w:rsidRPr="008834DD">
        <w:t>Series-Parallel Circuit Worksheet #1</w:t>
      </w:r>
    </w:p>
    <w:p w14:paraId="0BF4D182" w14:textId="77777777" w:rsidR="008834DD" w:rsidRDefault="00535A37" w:rsidP="009E77DF">
      <w:pPr>
        <w:spacing w:after="0"/>
        <w:ind w:left="450" w:right="-810"/>
      </w:pPr>
      <w:r>
        <w:t xml:space="preserve">2. Task Sheet: </w:t>
      </w:r>
      <w:r w:rsidR="008834DD" w:rsidRPr="008834DD">
        <w:t>Series-Parallel Circuit Worksheet #2</w:t>
      </w:r>
    </w:p>
    <w:p w14:paraId="6777D729" w14:textId="4ADD8FBB" w:rsidR="00535A37" w:rsidRDefault="00535A37" w:rsidP="009E77DF">
      <w:pPr>
        <w:spacing w:after="0"/>
        <w:ind w:left="450" w:right="-810"/>
      </w:pPr>
      <w:r>
        <w:t xml:space="preserve">3. Task Sheet: </w:t>
      </w:r>
      <w:r w:rsidR="008834DD" w:rsidRPr="008834DD">
        <w:t>Series-Parallel Circuit Worksheet #3</w:t>
      </w:r>
    </w:p>
    <w:bookmarkEnd w:id="0"/>
    <w:p w14:paraId="233C5FC8" w14:textId="480C5BEE" w:rsidR="008F46C1" w:rsidRDefault="00535A37" w:rsidP="004637B0">
      <w:pPr>
        <w:spacing w:after="0"/>
        <w:ind w:left="450" w:right="-810"/>
      </w:pPr>
      <w:r>
        <w:t>4</w:t>
      </w:r>
      <w:r w:rsidR="00DF2F45">
        <w:t xml:space="preserve">. Chapter PowerPoint </w:t>
      </w:r>
    </w:p>
    <w:p w14:paraId="1D2DB321" w14:textId="4760698E" w:rsidR="008F46C1" w:rsidRDefault="00535A37" w:rsidP="004637B0">
      <w:pPr>
        <w:spacing w:after="0"/>
        <w:ind w:left="450" w:right="-810"/>
      </w:pPr>
      <w:r>
        <w:t>5</w:t>
      </w:r>
      <w:r w:rsidR="00DF2F45" w:rsidRPr="00DF2F45">
        <w:t xml:space="preserve">. </w:t>
      </w:r>
      <w:hyperlink r:id="rId11" w:history="1">
        <w:r w:rsidR="00DF2F45" w:rsidRPr="00857B88">
          <w:rPr>
            <w:rStyle w:val="Hyperlink"/>
          </w:rPr>
          <w:t>Crossword and Word Search</w:t>
        </w:r>
        <w:r w:rsidR="00CA02F9" w:rsidRPr="00857B88">
          <w:rPr>
            <w:rStyle w:val="Hyperlink"/>
          </w:rPr>
          <w:t xml:space="preserve"> Puzzle</w:t>
        </w:r>
        <w:r w:rsidR="00526ED5" w:rsidRPr="00857B88">
          <w:rPr>
            <w:rStyle w:val="Hyperlink"/>
          </w:rPr>
          <w:t>s (A</w:t>
        </w:r>
        <w:r w:rsidR="00023A04" w:rsidRPr="00857B88">
          <w:rPr>
            <w:rStyle w:val="Hyperlink"/>
          </w:rPr>
          <w:t>6</w:t>
        </w:r>
        <w:r w:rsidR="00526ED5" w:rsidRPr="00857B88">
          <w:rPr>
            <w:rStyle w:val="Hyperlink"/>
          </w:rPr>
          <w:t>)</w:t>
        </w:r>
      </w:hyperlink>
      <w:r w:rsidR="00DF2F45" w:rsidRPr="00DF2F45">
        <w:t xml:space="preserve"> </w:t>
      </w:r>
    </w:p>
    <w:p w14:paraId="44868673" w14:textId="177B0B72" w:rsidR="008F46C1" w:rsidRDefault="00535A37" w:rsidP="004637B0">
      <w:pPr>
        <w:spacing w:after="0"/>
        <w:ind w:left="450" w:right="-810"/>
      </w:pPr>
      <w:r>
        <w:t>6</w:t>
      </w:r>
      <w:r w:rsidR="00DF2F45" w:rsidRPr="00DF2F45">
        <w:t xml:space="preserve">. </w:t>
      </w:r>
      <w:hyperlink r:id="rId12" w:history="1">
        <w:r w:rsidR="0011718F" w:rsidRPr="00044E21">
          <w:rPr>
            <w:rStyle w:val="Hyperlink"/>
          </w:rPr>
          <w:t>Video</w:t>
        </w:r>
        <w:r w:rsidR="00250C2D" w:rsidRPr="00044E21">
          <w:rPr>
            <w:rStyle w:val="Hyperlink"/>
          </w:rPr>
          <w:t>s</w:t>
        </w:r>
        <w:r w:rsidR="0011718F" w:rsidRPr="00044E21">
          <w:rPr>
            <w:rStyle w:val="Hyperlink"/>
          </w:rPr>
          <w:t xml:space="preserve">: </w:t>
        </w:r>
        <w:r w:rsidR="00526ED5" w:rsidRPr="00044E21">
          <w:rPr>
            <w:rStyle w:val="Hyperlink"/>
          </w:rPr>
          <w:t>(</w:t>
        </w:r>
        <w:r w:rsidR="00D524C5" w:rsidRPr="00044E21">
          <w:rPr>
            <w:rStyle w:val="Hyperlink"/>
          </w:rPr>
          <w:t>A</w:t>
        </w:r>
        <w:r w:rsidR="00023A04" w:rsidRPr="00044E21">
          <w:rPr>
            <w:rStyle w:val="Hyperlink"/>
          </w:rPr>
          <w:t>6</w:t>
        </w:r>
        <w:r w:rsidR="00526ED5" w:rsidRPr="00044E21">
          <w:rPr>
            <w:rStyle w:val="Hyperlink"/>
          </w:rPr>
          <w:t>)</w:t>
        </w:r>
        <w:r w:rsidR="00D524C5" w:rsidRPr="00044E21">
          <w:rPr>
            <w:rStyle w:val="Hyperlink"/>
          </w:rPr>
          <w:t xml:space="preserve"> </w:t>
        </w:r>
        <w:r w:rsidR="00023A04" w:rsidRPr="00044E21">
          <w:rPr>
            <w:rStyle w:val="Hyperlink"/>
          </w:rPr>
          <w:t>Electrical/Electronic Systems</w:t>
        </w:r>
      </w:hyperlink>
    </w:p>
    <w:p w14:paraId="0CB4937C" w14:textId="5B689323" w:rsidR="00D524C5" w:rsidRDefault="00535A37" w:rsidP="004637B0">
      <w:pPr>
        <w:spacing w:after="0"/>
        <w:ind w:left="450" w:right="-810"/>
      </w:pPr>
      <w:r>
        <w:t>7</w:t>
      </w:r>
      <w:r w:rsidR="00D524C5">
        <w:t xml:space="preserve">. </w:t>
      </w:r>
      <w:hyperlink r:id="rId13" w:history="1">
        <w:r w:rsidR="007636D7" w:rsidRPr="00857B88">
          <w:rPr>
            <w:rStyle w:val="Hyperlink"/>
          </w:rPr>
          <w:t xml:space="preserve">Animations: </w:t>
        </w:r>
        <w:r w:rsidR="00DA491F" w:rsidRPr="00857B88">
          <w:rPr>
            <w:rStyle w:val="Hyperlink"/>
          </w:rPr>
          <w:t>(A</w:t>
        </w:r>
        <w:r w:rsidR="00023A04" w:rsidRPr="00857B88">
          <w:rPr>
            <w:rStyle w:val="Hyperlink"/>
          </w:rPr>
          <w:t>6</w:t>
        </w:r>
        <w:r w:rsidR="00DA491F" w:rsidRPr="00857B88">
          <w:rPr>
            <w:rStyle w:val="Hyperlink"/>
          </w:rPr>
          <w:t xml:space="preserve">) </w:t>
        </w:r>
        <w:r w:rsidR="00023A04" w:rsidRPr="00857B88">
          <w:rPr>
            <w:rStyle w:val="Hyperlink"/>
          </w:rPr>
          <w:t>Electrical/Electronic Systems</w:t>
        </w:r>
      </w:hyperlink>
    </w:p>
    <w:p w14:paraId="3FB19CF6" w14:textId="558DFA69" w:rsidR="0085332D" w:rsidRPr="00DC68C1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5095230" w14:textId="77777777" w:rsidR="008834DD" w:rsidRDefault="008834DD" w:rsidP="008834DD">
      <w:pPr>
        <w:spacing w:after="0"/>
        <w:ind w:left="450" w:right="-810"/>
      </w:pPr>
      <w:r w:rsidRPr="00460C4E">
        <w:t>1. Task Sheet:</w:t>
      </w:r>
      <w:r>
        <w:rPr>
          <w:sz w:val="20"/>
        </w:rPr>
        <w:t xml:space="preserve"> </w:t>
      </w:r>
      <w:r w:rsidRPr="008834DD">
        <w:t>Series-Parallel Circuit Worksheet #1</w:t>
      </w:r>
    </w:p>
    <w:p w14:paraId="11A2D9DA" w14:textId="77777777" w:rsidR="008834DD" w:rsidRDefault="008834DD" w:rsidP="008834DD">
      <w:pPr>
        <w:spacing w:after="0"/>
        <w:ind w:left="450" w:right="-810"/>
      </w:pPr>
      <w:r>
        <w:t xml:space="preserve">2. Task Sheet: </w:t>
      </w:r>
      <w:r w:rsidRPr="008834DD">
        <w:t>Series-Parallel Circuit Worksheet #2</w:t>
      </w:r>
    </w:p>
    <w:p w14:paraId="2F8C2E94" w14:textId="77777777" w:rsidR="008834DD" w:rsidRDefault="008834DD" w:rsidP="008834DD">
      <w:pPr>
        <w:spacing w:after="0"/>
        <w:ind w:left="450" w:right="-810"/>
      </w:pPr>
      <w:r>
        <w:t xml:space="preserve">3. Task Sheet: </w:t>
      </w:r>
      <w:r w:rsidRPr="008834DD">
        <w:t>Series-Parallel Circuit Worksheet #3</w:t>
      </w:r>
    </w:p>
    <w:p w14:paraId="2F329926" w14:textId="6F700505" w:rsidR="00DC68C1" w:rsidRPr="0096693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84D0E84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712AD4C" w14:textId="432A0D50" w:rsidR="00BE4C88" w:rsidRPr="00DC68C1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0FD53E33" w:rsidR="00DF2F45" w:rsidRPr="00572C8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02BFEC52" w:rsidR="00BE4C88" w:rsidRDefault="00BE4C88" w:rsidP="004637B0">
      <w:pPr>
        <w:spacing w:after="0"/>
        <w:ind w:left="450" w:right="-810"/>
      </w:pPr>
    </w:p>
    <w:p w14:paraId="17D9A556" w14:textId="77777777" w:rsidR="00572C8B" w:rsidRDefault="00572C8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476D4" w14:textId="77777777" w:rsidR="00B5647C" w:rsidRDefault="00B5647C" w:rsidP="00E43A7A">
      <w:pPr>
        <w:spacing w:after="0" w:line="240" w:lineRule="auto"/>
      </w:pPr>
      <w:r>
        <w:separator/>
      </w:r>
    </w:p>
  </w:endnote>
  <w:endnote w:type="continuationSeparator" w:id="0">
    <w:p w14:paraId="51AC9964" w14:textId="77777777" w:rsidR="00B5647C" w:rsidRDefault="00B5647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5B575" w14:textId="77777777" w:rsidR="00B5647C" w:rsidRDefault="00B5647C" w:rsidP="00E43A7A">
      <w:pPr>
        <w:spacing w:after="0" w:line="240" w:lineRule="auto"/>
      </w:pPr>
      <w:r>
        <w:separator/>
      </w:r>
    </w:p>
  </w:footnote>
  <w:footnote w:type="continuationSeparator" w:id="0">
    <w:p w14:paraId="0D7B065A" w14:textId="77777777" w:rsidR="00B5647C" w:rsidRDefault="00B5647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8FAKsOXQ8tAAAA"/>
  </w:docVars>
  <w:rsids>
    <w:rsidRoot w:val="00DF2F45"/>
    <w:rsid w:val="000014F8"/>
    <w:rsid w:val="00002F88"/>
    <w:rsid w:val="0001541D"/>
    <w:rsid w:val="00016365"/>
    <w:rsid w:val="00016515"/>
    <w:rsid w:val="0002172D"/>
    <w:rsid w:val="00023A04"/>
    <w:rsid w:val="00025CAC"/>
    <w:rsid w:val="00032C74"/>
    <w:rsid w:val="00044E21"/>
    <w:rsid w:val="000522AD"/>
    <w:rsid w:val="00077286"/>
    <w:rsid w:val="0008059A"/>
    <w:rsid w:val="0009460A"/>
    <w:rsid w:val="000C07A6"/>
    <w:rsid w:val="000C6299"/>
    <w:rsid w:val="000E2805"/>
    <w:rsid w:val="000E2C6C"/>
    <w:rsid w:val="000E7539"/>
    <w:rsid w:val="00110CF6"/>
    <w:rsid w:val="0011718F"/>
    <w:rsid w:val="00123D4E"/>
    <w:rsid w:val="00133D25"/>
    <w:rsid w:val="00136257"/>
    <w:rsid w:val="001D570B"/>
    <w:rsid w:val="001E6BE6"/>
    <w:rsid w:val="001F7A1E"/>
    <w:rsid w:val="00250C2D"/>
    <w:rsid w:val="00291607"/>
    <w:rsid w:val="00296A45"/>
    <w:rsid w:val="0029759D"/>
    <w:rsid w:val="002A0BBD"/>
    <w:rsid w:val="002B7FEB"/>
    <w:rsid w:val="002D6E8C"/>
    <w:rsid w:val="002E11C1"/>
    <w:rsid w:val="003064C0"/>
    <w:rsid w:val="00364991"/>
    <w:rsid w:val="003A5A9C"/>
    <w:rsid w:val="003D0578"/>
    <w:rsid w:val="003D5A90"/>
    <w:rsid w:val="003E52D4"/>
    <w:rsid w:val="004011C3"/>
    <w:rsid w:val="0040292E"/>
    <w:rsid w:val="00430982"/>
    <w:rsid w:val="00431A46"/>
    <w:rsid w:val="00457A06"/>
    <w:rsid w:val="00460C4E"/>
    <w:rsid w:val="004637B0"/>
    <w:rsid w:val="00464DF1"/>
    <w:rsid w:val="0046636A"/>
    <w:rsid w:val="00480C2D"/>
    <w:rsid w:val="00492E83"/>
    <w:rsid w:val="00496AA1"/>
    <w:rsid w:val="004A17EE"/>
    <w:rsid w:val="004B09AC"/>
    <w:rsid w:val="004D0C75"/>
    <w:rsid w:val="004F5946"/>
    <w:rsid w:val="005129E7"/>
    <w:rsid w:val="00526ED5"/>
    <w:rsid w:val="005274BD"/>
    <w:rsid w:val="00533A39"/>
    <w:rsid w:val="00535A37"/>
    <w:rsid w:val="00547AF6"/>
    <w:rsid w:val="00572C8B"/>
    <w:rsid w:val="005868EC"/>
    <w:rsid w:val="005A079C"/>
    <w:rsid w:val="005B3717"/>
    <w:rsid w:val="005E3067"/>
    <w:rsid w:val="006040F9"/>
    <w:rsid w:val="00620E1C"/>
    <w:rsid w:val="00641B95"/>
    <w:rsid w:val="00642E5D"/>
    <w:rsid w:val="00643D46"/>
    <w:rsid w:val="00662A68"/>
    <w:rsid w:val="00692749"/>
    <w:rsid w:val="00696D9C"/>
    <w:rsid w:val="00696F56"/>
    <w:rsid w:val="00723978"/>
    <w:rsid w:val="007636D7"/>
    <w:rsid w:val="007B00EC"/>
    <w:rsid w:val="007C16D5"/>
    <w:rsid w:val="007C1A7E"/>
    <w:rsid w:val="007C5C45"/>
    <w:rsid w:val="008253C6"/>
    <w:rsid w:val="0085332D"/>
    <w:rsid w:val="00857B88"/>
    <w:rsid w:val="008834DD"/>
    <w:rsid w:val="00892203"/>
    <w:rsid w:val="008D0598"/>
    <w:rsid w:val="008F46C1"/>
    <w:rsid w:val="009268E1"/>
    <w:rsid w:val="0092799E"/>
    <w:rsid w:val="0093258C"/>
    <w:rsid w:val="00932940"/>
    <w:rsid w:val="00957F05"/>
    <w:rsid w:val="0096693B"/>
    <w:rsid w:val="00974A08"/>
    <w:rsid w:val="009C69F8"/>
    <w:rsid w:val="009D2A57"/>
    <w:rsid w:val="009D4174"/>
    <w:rsid w:val="009E77DF"/>
    <w:rsid w:val="009F3062"/>
    <w:rsid w:val="00A0293B"/>
    <w:rsid w:val="00A54E3D"/>
    <w:rsid w:val="00A66142"/>
    <w:rsid w:val="00A764B2"/>
    <w:rsid w:val="00A868F1"/>
    <w:rsid w:val="00AA7C0A"/>
    <w:rsid w:val="00AD289A"/>
    <w:rsid w:val="00B05659"/>
    <w:rsid w:val="00B2457C"/>
    <w:rsid w:val="00B26AC2"/>
    <w:rsid w:val="00B52BE8"/>
    <w:rsid w:val="00B5647C"/>
    <w:rsid w:val="00B614AC"/>
    <w:rsid w:val="00B67969"/>
    <w:rsid w:val="00B723D2"/>
    <w:rsid w:val="00B95B75"/>
    <w:rsid w:val="00B97438"/>
    <w:rsid w:val="00BA3D3F"/>
    <w:rsid w:val="00BB1DB0"/>
    <w:rsid w:val="00BB438C"/>
    <w:rsid w:val="00BC3076"/>
    <w:rsid w:val="00BE4C88"/>
    <w:rsid w:val="00C15C66"/>
    <w:rsid w:val="00C161A4"/>
    <w:rsid w:val="00C22D90"/>
    <w:rsid w:val="00C3161B"/>
    <w:rsid w:val="00C36439"/>
    <w:rsid w:val="00C3797A"/>
    <w:rsid w:val="00C53C8E"/>
    <w:rsid w:val="00C614AB"/>
    <w:rsid w:val="00C82643"/>
    <w:rsid w:val="00CA02F9"/>
    <w:rsid w:val="00CA1EC5"/>
    <w:rsid w:val="00CB7645"/>
    <w:rsid w:val="00CC06DE"/>
    <w:rsid w:val="00CF2331"/>
    <w:rsid w:val="00D40A60"/>
    <w:rsid w:val="00D51E35"/>
    <w:rsid w:val="00D524C5"/>
    <w:rsid w:val="00DA1A6E"/>
    <w:rsid w:val="00DA491F"/>
    <w:rsid w:val="00DB5275"/>
    <w:rsid w:val="00DC68C1"/>
    <w:rsid w:val="00DE385A"/>
    <w:rsid w:val="00DF2F45"/>
    <w:rsid w:val="00E202C9"/>
    <w:rsid w:val="00E4311A"/>
    <w:rsid w:val="00E43A7A"/>
    <w:rsid w:val="00E9309E"/>
    <w:rsid w:val="00EC18F8"/>
    <w:rsid w:val="00EE0C80"/>
    <w:rsid w:val="00F008E4"/>
    <w:rsid w:val="00F03911"/>
    <w:rsid w:val="00F2511E"/>
    <w:rsid w:val="00F25410"/>
    <w:rsid w:val="00F90D87"/>
    <w:rsid w:val="00FC06DD"/>
    <w:rsid w:val="00FC4EAD"/>
    <w:rsid w:val="00FD2564"/>
    <w:rsid w:val="00FF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4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6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6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6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4</cp:revision>
  <cp:lastPrinted>2022-03-29T17:56:00Z</cp:lastPrinted>
  <dcterms:created xsi:type="dcterms:W3CDTF">2019-12-09T16:24:00Z</dcterms:created>
  <dcterms:modified xsi:type="dcterms:W3CDTF">2022-04-04T13:41:00Z</dcterms:modified>
</cp:coreProperties>
</file>